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6398F" w14:textId="73B032AB" w:rsidR="00DE1127" w:rsidRPr="00246C30" w:rsidRDefault="003C0818" w:rsidP="00202496">
      <w:pPr>
        <w:ind w:left="720" w:hanging="720"/>
        <w:jc w:val="center"/>
        <w:rPr>
          <w:b/>
          <w:bCs/>
          <w:sz w:val="28"/>
          <w:szCs w:val="28"/>
        </w:rPr>
      </w:pPr>
      <w:r w:rsidRPr="005A321C">
        <w:rPr>
          <w:b/>
          <w:bCs/>
          <w:sz w:val="28"/>
          <w:szCs w:val="28"/>
        </w:rPr>
        <w:t>Post-Secondary Application Dates</w:t>
      </w:r>
      <w:r w:rsidR="00440ED7">
        <w:rPr>
          <w:b/>
          <w:bCs/>
          <w:sz w:val="28"/>
          <w:szCs w:val="28"/>
        </w:rPr>
        <w:t xml:space="preserve"> (2019-202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7"/>
        <w:gridCol w:w="2874"/>
        <w:gridCol w:w="3332"/>
        <w:gridCol w:w="6117"/>
      </w:tblGrid>
      <w:tr w:rsidR="00DE1127" w14:paraId="167E634B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68AC163B" w14:textId="0AC48EE7" w:rsidR="00DE1127" w:rsidRPr="00DE1127" w:rsidRDefault="00DE1127" w:rsidP="00BE1D2E">
            <w:pPr>
              <w:jc w:val="center"/>
              <w:rPr>
                <w:b/>
                <w:bCs/>
              </w:rPr>
            </w:pPr>
            <w:r w:rsidRPr="00DE1127">
              <w:rPr>
                <w:b/>
                <w:bCs/>
              </w:rPr>
              <w:t>Post Secondary Institution</w:t>
            </w:r>
          </w:p>
        </w:tc>
        <w:tc>
          <w:tcPr>
            <w:tcW w:w="2874" w:type="dxa"/>
            <w:vAlign w:val="center"/>
          </w:tcPr>
          <w:p w14:paraId="2CDDB472" w14:textId="24DC44AC" w:rsidR="00DE1127" w:rsidRPr="00DE1127" w:rsidRDefault="00DE1127" w:rsidP="00BE1D2E">
            <w:pPr>
              <w:jc w:val="center"/>
              <w:rPr>
                <w:b/>
                <w:bCs/>
              </w:rPr>
            </w:pPr>
            <w:r w:rsidRPr="00DE1127">
              <w:rPr>
                <w:b/>
                <w:bCs/>
              </w:rPr>
              <w:t>Applications Open</w:t>
            </w:r>
          </w:p>
        </w:tc>
        <w:tc>
          <w:tcPr>
            <w:tcW w:w="3332" w:type="dxa"/>
            <w:vAlign w:val="center"/>
          </w:tcPr>
          <w:p w14:paraId="50E03E5B" w14:textId="6294CCDF" w:rsidR="00DE1127" w:rsidRPr="00DE1127" w:rsidRDefault="00DE1127" w:rsidP="00BE1D2E">
            <w:pPr>
              <w:jc w:val="center"/>
              <w:rPr>
                <w:b/>
                <w:bCs/>
              </w:rPr>
            </w:pPr>
            <w:r w:rsidRPr="00DE1127">
              <w:rPr>
                <w:b/>
                <w:bCs/>
              </w:rPr>
              <w:t>Applications Close</w:t>
            </w:r>
          </w:p>
        </w:tc>
        <w:tc>
          <w:tcPr>
            <w:tcW w:w="6117" w:type="dxa"/>
            <w:vAlign w:val="center"/>
          </w:tcPr>
          <w:p w14:paraId="5060392D" w14:textId="0E76C93D" w:rsidR="00DE1127" w:rsidRPr="00DE1127" w:rsidRDefault="00DE1127" w:rsidP="00BE1D2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bsite</w:t>
            </w:r>
            <w:r w:rsidR="009B3F62">
              <w:rPr>
                <w:b/>
                <w:bCs/>
              </w:rPr>
              <w:t>(s)</w:t>
            </w:r>
            <w:r>
              <w:rPr>
                <w:b/>
                <w:bCs/>
              </w:rPr>
              <w:t>/</w:t>
            </w:r>
            <w:r w:rsidR="00E309B1">
              <w:rPr>
                <w:b/>
                <w:bCs/>
              </w:rPr>
              <w:t>Admission Notes</w:t>
            </w:r>
          </w:p>
        </w:tc>
      </w:tr>
      <w:tr w:rsidR="00C339DB" w14:paraId="65067177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67DE3992" w14:textId="3B33340F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BCIT</w:t>
            </w:r>
          </w:p>
        </w:tc>
        <w:tc>
          <w:tcPr>
            <w:tcW w:w="2874" w:type="dxa"/>
            <w:vAlign w:val="center"/>
          </w:tcPr>
          <w:p w14:paraId="3660EC6E" w14:textId="77777777" w:rsidR="00C339DB" w:rsidRDefault="00C339DB" w:rsidP="00C339DB">
            <w:pPr>
              <w:jc w:val="center"/>
            </w:pPr>
            <w:r>
              <w:t>September</w:t>
            </w:r>
          </w:p>
          <w:p w14:paraId="53538CE0" w14:textId="77777777" w:rsidR="00C339DB" w:rsidRPr="00DE1127" w:rsidRDefault="00C339DB" w:rsidP="00C339DB">
            <w:pPr>
              <w:jc w:val="center"/>
              <w:rPr>
                <w:b/>
                <w:bCs/>
              </w:rPr>
            </w:pPr>
          </w:p>
        </w:tc>
        <w:tc>
          <w:tcPr>
            <w:tcW w:w="3332" w:type="dxa"/>
            <w:vAlign w:val="center"/>
          </w:tcPr>
          <w:p w14:paraId="3F5B0EA7" w14:textId="77777777" w:rsidR="00C339DB" w:rsidRDefault="00C339DB" w:rsidP="00C339DB">
            <w:pPr>
              <w:jc w:val="center"/>
            </w:pPr>
            <w:r>
              <w:t>November 1 (Most Technology programs)</w:t>
            </w:r>
          </w:p>
          <w:p w14:paraId="47504A5C" w14:textId="234DFC94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Varies (Trades programs)</w:t>
            </w:r>
          </w:p>
        </w:tc>
        <w:tc>
          <w:tcPr>
            <w:tcW w:w="6117" w:type="dxa"/>
            <w:vAlign w:val="center"/>
          </w:tcPr>
          <w:p w14:paraId="6E419538" w14:textId="01DF806D" w:rsidR="00C339DB" w:rsidRDefault="00C339DB" w:rsidP="00C339DB">
            <w:pPr>
              <w:jc w:val="center"/>
              <w:rPr>
                <w:b/>
                <w:bCs/>
              </w:rPr>
            </w:pPr>
            <w:hyperlink r:id="rId7" w:history="1">
              <w:r>
                <w:rPr>
                  <w:rStyle w:val="Hyperlink"/>
                </w:rPr>
                <w:t>https://www.bcit.ca/admission/program-availability/when-to-apply/</w:t>
              </w:r>
            </w:hyperlink>
          </w:p>
        </w:tc>
      </w:tr>
      <w:tr w:rsidR="00C339DB" w14:paraId="56F71445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738E2644" w14:textId="385B4A45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Capilano</w:t>
            </w:r>
          </w:p>
        </w:tc>
        <w:tc>
          <w:tcPr>
            <w:tcW w:w="2874" w:type="dxa"/>
            <w:vAlign w:val="center"/>
          </w:tcPr>
          <w:p w14:paraId="2F5F0414" w14:textId="213D0904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October 15</w:t>
            </w:r>
            <w:r w:rsidRPr="007277FE">
              <w:rPr>
                <w:vertAlign w:val="superscript"/>
              </w:rPr>
              <w:t>th</w:t>
            </w:r>
          </w:p>
        </w:tc>
        <w:tc>
          <w:tcPr>
            <w:tcW w:w="3332" w:type="dxa"/>
            <w:vAlign w:val="center"/>
          </w:tcPr>
          <w:p w14:paraId="6B2C3307" w14:textId="3D8FB106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Flexible, but by March 1</w:t>
            </w:r>
            <w:r w:rsidRPr="007277FE">
              <w:rPr>
                <w:vertAlign w:val="superscript"/>
              </w:rPr>
              <w:t>st</w:t>
            </w:r>
            <w:r>
              <w:t xml:space="preserve"> is best</w:t>
            </w:r>
          </w:p>
        </w:tc>
        <w:tc>
          <w:tcPr>
            <w:tcW w:w="6117" w:type="dxa"/>
            <w:vAlign w:val="center"/>
          </w:tcPr>
          <w:p w14:paraId="4C871376" w14:textId="77777777" w:rsidR="00C339DB" w:rsidRDefault="00C339DB" w:rsidP="00C339DB">
            <w:pPr>
              <w:jc w:val="center"/>
            </w:pPr>
            <w:hyperlink r:id="rId8" w:history="1">
              <w:r>
                <w:rPr>
                  <w:rStyle w:val="Hyperlink"/>
                </w:rPr>
                <w:t>https://www.capilanou.ca/admissions/apply-to-capu/admission-requirements/</w:t>
              </w:r>
            </w:hyperlink>
          </w:p>
          <w:p w14:paraId="19AE837D" w14:textId="75027F5D" w:rsidR="00C339DB" w:rsidRDefault="00C339DB" w:rsidP="00C339DB">
            <w:pPr>
              <w:jc w:val="center"/>
              <w:rPr>
                <w:b/>
                <w:bCs/>
              </w:rPr>
            </w:pPr>
            <w:hyperlink r:id="rId9" w:history="1">
              <w:r>
                <w:rPr>
                  <w:rStyle w:val="Hyperlink"/>
                </w:rPr>
                <w:t>https://www.capilanou.ca/admissions/fees--finances/financial-aid--awards/scholarships-bursaries--awards/future-students/</w:t>
              </w:r>
            </w:hyperlink>
          </w:p>
        </w:tc>
      </w:tr>
      <w:tr w:rsidR="00C339DB" w14:paraId="157D08E5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62B48750" w14:textId="049722E6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Douglas</w:t>
            </w:r>
          </w:p>
        </w:tc>
        <w:tc>
          <w:tcPr>
            <w:tcW w:w="2874" w:type="dxa"/>
            <w:vAlign w:val="center"/>
          </w:tcPr>
          <w:p w14:paraId="42B7EC2B" w14:textId="352287CE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Fall</w:t>
            </w:r>
          </w:p>
        </w:tc>
        <w:tc>
          <w:tcPr>
            <w:tcW w:w="3332" w:type="dxa"/>
            <w:vAlign w:val="center"/>
          </w:tcPr>
          <w:p w14:paraId="24EBFAE0" w14:textId="08C0B0CC" w:rsidR="00C339DB" w:rsidRPr="00DE1127" w:rsidRDefault="00C339DB" w:rsidP="00C339DB">
            <w:pPr>
              <w:jc w:val="center"/>
              <w:rPr>
                <w:b/>
                <w:bCs/>
              </w:rPr>
            </w:pPr>
            <w:r>
              <w:t>May 31</w:t>
            </w:r>
            <w:r w:rsidRPr="004B7853">
              <w:rPr>
                <w:vertAlign w:val="superscript"/>
              </w:rPr>
              <w:t>st</w:t>
            </w:r>
            <w:r>
              <w:t xml:space="preserve"> (can fill earlier)</w:t>
            </w:r>
          </w:p>
        </w:tc>
        <w:tc>
          <w:tcPr>
            <w:tcW w:w="6117" w:type="dxa"/>
            <w:vAlign w:val="center"/>
          </w:tcPr>
          <w:p w14:paraId="0C042145" w14:textId="634B361C" w:rsidR="00C339DB" w:rsidRDefault="00C339DB" w:rsidP="00C339DB">
            <w:pPr>
              <w:jc w:val="center"/>
              <w:rPr>
                <w:b/>
                <w:bCs/>
              </w:rPr>
            </w:pPr>
            <w:hyperlink r:id="rId10" w:history="1">
              <w:r>
                <w:rPr>
                  <w:rStyle w:val="Hyperlink"/>
                </w:rPr>
                <w:t>https://www.douglascollege.ca/study-at-douglas/international-students/international-student-applications/dates-and-deadlines</w:t>
              </w:r>
            </w:hyperlink>
          </w:p>
        </w:tc>
      </w:tr>
      <w:tr w:rsidR="00C339DB" w14:paraId="25A8DDF7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7D1C46D6" w14:textId="759024C3" w:rsidR="00C339DB" w:rsidRPr="009B3F62" w:rsidRDefault="00C339DB" w:rsidP="00C339DB">
            <w:pPr>
              <w:jc w:val="center"/>
            </w:pPr>
            <w:r>
              <w:t>Kwantlen</w:t>
            </w:r>
          </w:p>
        </w:tc>
        <w:tc>
          <w:tcPr>
            <w:tcW w:w="2874" w:type="dxa"/>
            <w:vAlign w:val="center"/>
          </w:tcPr>
          <w:p w14:paraId="40D680EB" w14:textId="35DF4494" w:rsidR="00C339DB" w:rsidRPr="009B3F62" w:rsidRDefault="00C339DB" w:rsidP="00C339DB">
            <w:pPr>
              <w:jc w:val="center"/>
            </w:pPr>
            <w:r>
              <w:t>October 1</w:t>
            </w:r>
            <w:r w:rsidRPr="00832A79">
              <w:rPr>
                <w:vertAlign w:val="superscript"/>
              </w:rPr>
              <w:t>st</w:t>
            </w:r>
          </w:p>
        </w:tc>
        <w:tc>
          <w:tcPr>
            <w:tcW w:w="3332" w:type="dxa"/>
            <w:vAlign w:val="center"/>
          </w:tcPr>
          <w:p w14:paraId="51569F6E" w14:textId="77777777" w:rsidR="00C339DB" w:rsidRDefault="00C339DB" w:rsidP="00C339DB">
            <w:pPr>
              <w:jc w:val="center"/>
            </w:pPr>
            <w:r>
              <w:t>March 1</w:t>
            </w:r>
            <w:r w:rsidRPr="00832A79">
              <w:rPr>
                <w:vertAlign w:val="superscript"/>
              </w:rPr>
              <w:t>st</w:t>
            </w:r>
            <w:r>
              <w:t xml:space="preserve"> (general deadline)</w:t>
            </w:r>
          </w:p>
          <w:p w14:paraId="001C96E9" w14:textId="032F2B9C" w:rsidR="00C339DB" w:rsidRPr="009B3F62" w:rsidRDefault="00C339DB" w:rsidP="00C339DB">
            <w:pPr>
              <w:jc w:val="center"/>
            </w:pPr>
            <w:r>
              <w:t>August 1</w:t>
            </w:r>
            <w:r w:rsidRPr="00832A79">
              <w:rPr>
                <w:vertAlign w:val="superscript"/>
              </w:rPr>
              <w:t>st</w:t>
            </w:r>
            <w:r>
              <w:t xml:space="preserve"> (late deadline)</w:t>
            </w:r>
          </w:p>
        </w:tc>
        <w:tc>
          <w:tcPr>
            <w:tcW w:w="6117" w:type="dxa"/>
            <w:vAlign w:val="center"/>
          </w:tcPr>
          <w:p w14:paraId="43A8C1AF" w14:textId="77777777" w:rsidR="00C339DB" w:rsidRDefault="00C339DB" w:rsidP="00C339DB">
            <w:pPr>
              <w:jc w:val="center"/>
            </w:pPr>
            <w:hyperlink r:id="rId11" w:history="1">
              <w:r>
                <w:rPr>
                  <w:rStyle w:val="Hyperlink"/>
                </w:rPr>
                <w:t>https://www.kpu.ca/admission/deadlines-domestic</w:t>
              </w:r>
            </w:hyperlink>
          </w:p>
          <w:p w14:paraId="63D60C75" w14:textId="3C1B3164" w:rsidR="00C339DB" w:rsidRPr="009B3F62" w:rsidRDefault="00C339DB" w:rsidP="00C339DB">
            <w:pPr>
              <w:jc w:val="center"/>
            </w:pPr>
            <w:hyperlink r:id="rId12" w:history="1">
              <w:r>
                <w:rPr>
                  <w:rStyle w:val="Hyperlink"/>
                </w:rPr>
                <w:t>https://www.kpu.ca/admission/requirements</w:t>
              </w:r>
            </w:hyperlink>
          </w:p>
        </w:tc>
      </w:tr>
      <w:tr w:rsidR="00C339DB" w14:paraId="2986F090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3E99547E" w14:textId="5DDE87B1" w:rsidR="00C339DB" w:rsidRPr="009B3F62" w:rsidRDefault="00C339DB" w:rsidP="00C339DB">
            <w:pPr>
              <w:jc w:val="center"/>
            </w:pPr>
            <w:r>
              <w:t>SFU</w:t>
            </w:r>
          </w:p>
        </w:tc>
        <w:tc>
          <w:tcPr>
            <w:tcW w:w="2874" w:type="dxa"/>
            <w:vAlign w:val="center"/>
          </w:tcPr>
          <w:p w14:paraId="1B4B2FF5" w14:textId="774A006A" w:rsidR="00C339DB" w:rsidRPr="009B3F62" w:rsidRDefault="00C339DB" w:rsidP="00C339DB">
            <w:pPr>
              <w:jc w:val="center"/>
            </w:pPr>
            <w:r>
              <w:t>October 1</w:t>
            </w:r>
            <w:r w:rsidRPr="004D7A76">
              <w:rPr>
                <w:vertAlign w:val="superscript"/>
              </w:rPr>
              <w:t>st</w:t>
            </w:r>
          </w:p>
        </w:tc>
        <w:tc>
          <w:tcPr>
            <w:tcW w:w="3332" w:type="dxa"/>
            <w:vAlign w:val="center"/>
          </w:tcPr>
          <w:p w14:paraId="2E7B8234" w14:textId="6A8DA1B4" w:rsidR="00C339DB" w:rsidRPr="009B3F62" w:rsidRDefault="00C339DB" w:rsidP="00C339DB">
            <w:pPr>
              <w:jc w:val="center"/>
            </w:pPr>
            <w:r>
              <w:t>January 31</w:t>
            </w:r>
            <w:r w:rsidRPr="004D7A76">
              <w:rPr>
                <w:vertAlign w:val="superscript"/>
              </w:rPr>
              <w:t>st</w:t>
            </w:r>
          </w:p>
        </w:tc>
        <w:tc>
          <w:tcPr>
            <w:tcW w:w="6117" w:type="dxa"/>
            <w:vAlign w:val="center"/>
          </w:tcPr>
          <w:p w14:paraId="39C75583" w14:textId="77777777" w:rsidR="00C339DB" w:rsidRDefault="00C339DB" w:rsidP="00C339DB">
            <w:pPr>
              <w:jc w:val="center"/>
            </w:pPr>
            <w:hyperlink r:id="rId13" w:history="1">
              <w:r>
                <w:rPr>
                  <w:rStyle w:val="Hyperlink"/>
                </w:rPr>
                <w:t>https://www.sfu.ca/students/admission/apply.html</w:t>
              </w:r>
            </w:hyperlink>
          </w:p>
          <w:p w14:paraId="533EC135" w14:textId="3419C724" w:rsidR="00C339DB" w:rsidRPr="009B3F62" w:rsidRDefault="00C339DB" w:rsidP="00C339DB">
            <w:pPr>
              <w:jc w:val="center"/>
            </w:pPr>
            <w:hyperlink r:id="rId14" w:history="1">
              <w:r>
                <w:rPr>
                  <w:rStyle w:val="Hyperlink"/>
                </w:rPr>
                <w:t>http://www.sfu.ca/students/admission/admission-requirements/fall-2020/cdn-highschool/bc-yukon.html</w:t>
              </w:r>
            </w:hyperlink>
          </w:p>
        </w:tc>
      </w:tr>
      <w:tr w:rsidR="00C339DB" w14:paraId="0191514A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167FC260" w14:textId="6E196026" w:rsidR="00C339DB" w:rsidRPr="009B3F62" w:rsidRDefault="00C339DB" w:rsidP="00C339DB">
            <w:pPr>
              <w:jc w:val="center"/>
            </w:pPr>
            <w:r>
              <w:t>UBC</w:t>
            </w:r>
          </w:p>
        </w:tc>
        <w:tc>
          <w:tcPr>
            <w:tcW w:w="2874" w:type="dxa"/>
            <w:vAlign w:val="center"/>
          </w:tcPr>
          <w:p w14:paraId="3E50A974" w14:textId="5E8A7D7A" w:rsidR="00C339DB" w:rsidRPr="009B3F62" w:rsidRDefault="00C339DB" w:rsidP="00C339DB">
            <w:pPr>
              <w:jc w:val="center"/>
            </w:pPr>
            <w:r>
              <w:t>Early September</w:t>
            </w:r>
          </w:p>
        </w:tc>
        <w:tc>
          <w:tcPr>
            <w:tcW w:w="3332" w:type="dxa"/>
            <w:vAlign w:val="center"/>
          </w:tcPr>
          <w:p w14:paraId="01FC8BEA" w14:textId="77777777" w:rsidR="00C339DB" w:rsidRDefault="00C339DB" w:rsidP="00C339DB">
            <w:pPr>
              <w:jc w:val="center"/>
            </w:pPr>
            <w:r>
              <w:t>December 1</w:t>
            </w:r>
            <w:r w:rsidRPr="00531FD5">
              <w:rPr>
                <w:vertAlign w:val="superscript"/>
              </w:rPr>
              <w:t>st</w:t>
            </w:r>
            <w:r>
              <w:t xml:space="preserve"> (for scholarship consideration)</w:t>
            </w:r>
          </w:p>
          <w:p w14:paraId="3781930B" w14:textId="50903446" w:rsidR="00C339DB" w:rsidRPr="009B3F62" w:rsidRDefault="00C339DB" w:rsidP="00C339DB">
            <w:pPr>
              <w:jc w:val="center"/>
            </w:pPr>
            <w:r>
              <w:t>January 15</w:t>
            </w:r>
            <w:r w:rsidRPr="00531FD5">
              <w:rPr>
                <w:vertAlign w:val="superscript"/>
              </w:rPr>
              <w:t>th</w:t>
            </w:r>
            <w:r>
              <w:t xml:space="preserve"> (general cut off)</w:t>
            </w:r>
          </w:p>
        </w:tc>
        <w:tc>
          <w:tcPr>
            <w:tcW w:w="6117" w:type="dxa"/>
            <w:vAlign w:val="center"/>
          </w:tcPr>
          <w:p w14:paraId="473237F9" w14:textId="77777777" w:rsidR="00C339DB" w:rsidRDefault="00C339DB" w:rsidP="00C339DB">
            <w:pPr>
              <w:jc w:val="center"/>
            </w:pPr>
            <w:hyperlink r:id="rId15" w:history="1">
              <w:r>
                <w:rPr>
                  <w:rStyle w:val="Hyperlink"/>
                </w:rPr>
                <w:t>https://you.ubc.ca/applying-ubc/how-to-apply/</w:t>
              </w:r>
            </w:hyperlink>
          </w:p>
          <w:p w14:paraId="00F2E6EA" w14:textId="6C9A346E" w:rsidR="00C339DB" w:rsidRPr="009B3F62" w:rsidRDefault="00C339DB" w:rsidP="00C339DB">
            <w:pPr>
              <w:jc w:val="center"/>
            </w:pPr>
            <w:hyperlink r:id="rId16" w:anchor="british-columbia" w:history="1">
              <w:r w:rsidRPr="00854803">
                <w:rPr>
                  <w:rStyle w:val="Hyperlink"/>
                </w:rPr>
                <w:t>https://you.ubc.ca/applying-ubc/requirements/canadian-high-schools/#british-columbia</w:t>
              </w:r>
            </w:hyperlink>
            <w:r>
              <w:br/>
            </w:r>
            <w:hyperlink r:id="rId17" w:history="1">
              <w:r>
                <w:rPr>
                  <w:rStyle w:val="Hyperlink"/>
                </w:rPr>
                <w:t>https://you.ubc.ca/applying-ubc/dates-deadlines/</w:t>
              </w:r>
            </w:hyperlink>
          </w:p>
        </w:tc>
      </w:tr>
      <w:tr w:rsidR="00C339DB" w14:paraId="610C426A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6B058EE2" w14:textId="4F1F471F" w:rsidR="00C339DB" w:rsidRDefault="00C339DB" w:rsidP="00C339DB">
            <w:pPr>
              <w:jc w:val="center"/>
            </w:pPr>
            <w:r>
              <w:t>UNBC</w:t>
            </w:r>
          </w:p>
        </w:tc>
        <w:tc>
          <w:tcPr>
            <w:tcW w:w="2874" w:type="dxa"/>
            <w:vAlign w:val="center"/>
          </w:tcPr>
          <w:p w14:paraId="4F4761A5" w14:textId="7DF854BD" w:rsidR="00C339DB" w:rsidRDefault="00C339DB" w:rsidP="00C339DB">
            <w:pPr>
              <w:jc w:val="center"/>
            </w:pPr>
            <w:r>
              <w:t>Fall</w:t>
            </w:r>
          </w:p>
        </w:tc>
        <w:tc>
          <w:tcPr>
            <w:tcW w:w="3332" w:type="dxa"/>
            <w:vAlign w:val="center"/>
          </w:tcPr>
          <w:p w14:paraId="0079E65D" w14:textId="3AD7C6C1" w:rsidR="00C339DB" w:rsidRDefault="00C339DB" w:rsidP="00C339DB">
            <w:pPr>
              <w:jc w:val="center"/>
            </w:pPr>
            <w:r>
              <w:t>March 1</w:t>
            </w:r>
            <w:r w:rsidRPr="00436B69">
              <w:rPr>
                <w:vertAlign w:val="superscript"/>
              </w:rPr>
              <w:t>st</w:t>
            </w:r>
          </w:p>
        </w:tc>
        <w:tc>
          <w:tcPr>
            <w:tcW w:w="6117" w:type="dxa"/>
            <w:vAlign w:val="center"/>
          </w:tcPr>
          <w:p w14:paraId="02F0A9C4" w14:textId="77777777" w:rsidR="00C339DB" w:rsidRDefault="00C339DB" w:rsidP="00C339DB">
            <w:pPr>
              <w:jc w:val="center"/>
            </w:pPr>
            <w:hyperlink r:id="rId18" w:history="1">
              <w:r>
                <w:rPr>
                  <w:rStyle w:val="Hyperlink"/>
                </w:rPr>
                <w:t>https://www.unbc.ca/calendar/undergraduate/high-school-admissions</w:t>
              </w:r>
            </w:hyperlink>
          </w:p>
          <w:p w14:paraId="5F873515" w14:textId="65AD7AE6" w:rsidR="00C339DB" w:rsidRDefault="00C339DB" w:rsidP="00C339DB">
            <w:pPr>
              <w:jc w:val="center"/>
            </w:pPr>
            <w:hyperlink r:id="rId19" w:history="1">
              <w:r>
                <w:rPr>
                  <w:rStyle w:val="Hyperlink"/>
                </w:rPr>
                <w:t>https://www.unbc.ca/admissions/undergraduate/undergraduate-application-deadlines</w:t>
              </w:r>
            </w:hyperlink>
          </w:p>
        </w:tc>
      </w:tr>
      <w:tr w:rsidR="00C339DB" w14:paraId="77CDA8B0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4C2B32F1" w14:textId="18365C4E" w:rsidR="00C339DB" w:rsidRDefault="00C339DB" w:rsidP="00C339DB">
            <w:pPr>
              <w:jc w:val="center"/>
            </w:pPr>
            <w:proofErr w:type="spellStart"/>
            <w:r>
              <w:t>UVic</w:t>
            </w:r>
            <w:proofErr w:type="spellEnd"/>
          </w:p>
        </w:tc>
        <w:tc>
          <w:tcPr>
            <w:tcW w:w="2874" w:type="dxa"/>
            <w:vAlign w:val="center"/>
          </w:tcPr>
          <w:p w14:paraId="304E3566" w14:textId="0FFBAA58" w:rsidR="00C339DB" w:rsidRPr="009B3F62" w:rsidRDefault="00C339DB" w:rsidP="00C339DB">
            <w:pPr>
              <w:jc w:val="center"/>
            </w:pPr>
            <w:r>
              <w:t>September</w:t>
            </w:r>
          </w:p>
        </w:tc>
        <w:tc>
          <w:tcPr>
            <w:tcW w:w="3332" w:type="dxa"/>
            <w:vAlign w:val="center"/>
          </w:tcPr>
          <w:p w14:paraId="43634878" w14:textId="17046239" w:rsidR="00C339DB" w:rsidRPr="009B3F62" w:rsidRDefault="00C339DB" w:rsidP="00C339DB">
            <w:pPr>
              <w:jc w:val="center"/>
            </w:pPr>
            <w:r>
              <w:t>February 28</w:t>
            </w:r>
            <w:r w:rsidRPr="001B27C6">
              <w:rPr>
                <w:vertAlign w:val="superscript"/>
              </w:rPr>
              <w:t>th</w:t>
            </w:r>
          </w:p>
        </w:tc>
        <w:tc>
          <w:tcPr>
            <w:tcW w:w="6117" w:type="dxa"/>
            <w:vAlign w:val="center"/>
          </w:tcPr>
          <w:p w14:paraId="4B25D0DA" w14:textId="77777777" w:rsidR="00C339DB" w:rsidRDefault="00C339DB" w:rsidP="00C339DB">
            <w:pPr>
              <w:jc w:val="center"/>
            </w:pPr>
            <w:hyperlink r:id="rId20" w:history="1">
              <w:r>
                <w:rPr>
                  <w:rStyle w:val="Hyperlink"/>
                </w:rPr>
                <w:t>https://www.uvic.ca/future-students/undergraduate/deadlines/index.php</w:t>
              </w:r>
            </w:hyperlink>
          </w:p>
          <w:p w14:paraId="52E00932" w14:textId="54871DC5" w:rsidR="00C339DB" w:rsidRPr="009B3F62" w:rsidRDefault="00C339DB" w:rsidP="00C339DB">
            <w:pPr>
              <w:jc w:val="center"/>
            </w:pPr>
            <w:hyperlink r:id="rId21" w:history="1">
              <w:r>
                <w:rPr>
                  <w:rStyle w:val="Hyperlink"/>
                </w:rPr>
                <w:t>https://www.uvic.ca/future-students/undergraduate/admissions/index.php</w:t>
              </w:r>
            </w:hyperlink>
          </w:p>
        </w:tc>
      </w:tr>
      <w:tr w:rsidR="00C339DB" w14:paraId="0601D5A6" w14:textId="77777777" w:rsidTr="00C339DB">
        <w:trPr>
          <w:trHeight w:val="813"/>
        </w:trPr>
        <w:tc>
          <w:tcPr>
            <w:tcW w:w="2067" w:type="dxa"/>
            <w:vAlign w:val="center"/>
          </w:tcPr>
          <w:p w14:paraId="0478C55D" w14:textId="581908C7" w:rsidR="00C339DB" w:rsidRDefault="00C339DB" w:rsidP="00C339DB">
            <w:pPr>
              <w:jc w:val="center"/>
            </w:pPr>
            <w:r w:rsidRPr="009B3F62">
              <w:t>VCC</w:t>
            </w:r>
          </w:p>
        </w:tc>
        <w:tc>
          <w:tcPr>
            <w:tcW w:w="2874" w:type="dxa"/>
            <w:vAlign w:val="center"/>
          </w:tcPr>
          <w:p w14:paraId="28382D25" w14:textId="5372AD75" w:rsidR="00C339DB" w:rsidRPr="009B3F62" w:rsidRDefault="00C339DB" w:rsidP="00C339DB">
            <w:pPr>
              <w:jc w:val="center"/>
            </w:pPr>
            <w:r>
              <w:t>October 1</w:t>
            </w:r>
            <w:r w:rsidRPr="00290E75">
              <w:rPr>
                <w:vertAlign w:val="superscript"/>
              </w:rPr>
              <w:t>st</w:t>
            </w:r>
          </w:p>
        </w:tc>
        <w:tc>
          <w:tcPr>
            <w:tcW w:w="3332" w:type="dxa"/>
            <w:vAlign w:val="center"/>
          </w:tcPr>
          <w:p w14:paraId="0E28AC4D" w14:textId="7175424F" w:rsidR="00C339DB" w:rsidRPr="009B3F62" w:rsidRDefault="00C339DB" w:rsidP="00C339DB">
            <w:pPr>
              <w:jc w:val="center"/>
            </w:pPr>
            <w:r>
              <w:t>June 30</w:t>
            </w:r>
            <w:r w:rsidRPr="00290E75">
              <w:rPr>
                <w:vertAlign w:val="superscript"/>
              </w:rPr>
              <w:t>th</w:t>
            </w:r>
          </w:p>
        </w:tc>
        <w:tc>
          <w:tcPr>
            <w:tcW w:w="6117" w:type="dxa"/>
            <w:vAlign w:val="center"/>
          </w:tcPr>
          <w:p w14:paraId="3A7DC49D" w14:textId="77777777" w:rsidR="00C339DB" w:rsidRDefault="00C339DB" w:rsidP="00C339DB">
            <w:hyperlink r:id="rId22" w:history="1">
              <w:r>
                <w:rPr>
                  <w:rStyle w:val="Hyperlink"/>
                </w:rPr>
                <w:t>https://www.vcc.ca/international/future-students/how-to-apply/when-to-apply/</w:t>
              </w:r>
            </w:hyperlink>
          </w:p>
          <w:p w14:paraId="4966C0DE" w14:textId="43B26B8E" w:rsidR="00C339DB" w:rsidRPr="009B3F62" w:rsidRDefault="00C339DB" w:rsidP="00C339DB">
            <w:pPr>
              <w:jc w:val="center"/>
            </w:pPr>
          </w:p>
        </w:tc>
      </w:tr>
    </w:tbl>
    <w:p w14:paraId="501C8A11" w14:textId="77777777" w:rsidR="00246C30" w:rsidRDefault="00246C30" w:rsidP="00246C30">
      <w:pPr>
        <w:jc w:val="center"/>
        <w:rPr>
          <w:b/>
          <w:bCs/>
        </w:rPr>
      </w:pPr>
      <w:bookmarkStart w:id="0" w:name="_GoBack"/>
      <w:bookmarkEnd w:id="0"/>
    </w:p>
    <w:p w14:paraId="4684E088" w14:textId="43668C2E" w:rsidR="005A321C" w:rsidRPr="00246C30" w:rsidRDefault="00246C30" w:rsidP="00246C30">
      <w:pPr>
        <w:jc w:val="center"/>
        <w:rPr>
          <w:b/>
          <w:bCs/>
        </w:rPr>
      </w:pPr>
      <w:r w:rsidRPr="00246C30">
        <w:rPr>
          <w:b/>
          <w:bCs/>
        </w:rPr>
        <w:t xml:space="preserve">Education Planner BC Link: </w:t>
      </w:r>
      <w:hyperlink r:id="rId23" w:history="1">
        <w:r w:rsidRPr="00246C30">
          <w:rPr>
            <w:rStyle w:val="Hyperlink"/>
            <w:b/>
            <w:bCs/>
          </w:rPr>
          <w:t>https://apply.educationplannerbc.ca/</w:t>
        </w:r>
      </w:hyperlink>
    </w:p>
    <w:sectPr w:rsidR="005A321C" w:rsidRPr="00246C30" w:rsidSect="00FC075F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bK0NDY0MbYwMbBU0lEKTi0uzszPAykwrAUAxZ59ACwAAAA="/>
  </w:docVars>
  <w:rsids>
    <w:rsidRoot w:val="003C0818"/>
    <w:rsid w:val="001B27C6"/>
    <w:rsid w:val="001C0968"/>
    <w:rsid w:val="00202496"/>
    <w:rsid w:val="00246C30"/>
    <w:rsid w:val="00290E75"/>
    <w:rsid w:val="00295CD9"/>
    <w:rsid w:val="003C0818"/>
    <w:rsid w:val="003D7817"/>
    <w:rsid w:val="00436B69"/>
    <w:rsid w:val="00440ED7"/>
    <w:rsid w:val="00465200"/>
    <w:rsid w:val="00485436"/>
    <w:rsid w:val="004B7853"/>
    <w:rsid w:val="004D7A76"/>
    <w:rsid w:val="00531FD5"/>
    <w:rsid w:val="005A321C"/>
    <w:rsid w:val="006156E4"/>
    <w:rsid w:val="006E3BB4"/>
    <w:rsid w:val="007277FE"/>
    <w:rsid w:val="0079304B"/>
    <w:rsid w:val="007E1A15"/>
    <w:rsid w:val="00806EEA"/>
    <w:rsid w:val="00832A79"/>
    <w:rsid w:val="00847982"/>
    <w:rsid w:val="00904A94"/>
    <w:rsid w:val="0097312D"/>
    <w:rsid w:val="009B3F62"/>
    <w:rsid w:val="009F3490"/>
    <w:rsid w:val="00A25AE5"/>
    <w:rsid w:val="00AC47D0"/>
    <w:rsid w:val="00B008CA"/>
    <w:rsid w:val="00B240A7"/>
    <w:rsid w:val="00BE1D2E"/>
    <w:rsid w:val="00C339DB"/>
    <w:rsid w:val="00CE4123"/>
    <w:rsid w:val="00D968DE"/>
    <w:rsid w:val="00DE1127"/>
    <w:rsid w:val="00DF6864"/>
    <w:rsid w:val="00E309B1"/>
    <w:rsid w:val="00ED4F6C"/>
    <w:rsid w:val="00F83D9F"/>
    <w:rsid w:val="00FC0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4332C"/>
  <w15:chartTrackingRefBased/>
  <w15:docId w15:val="{1B3F7ADB-3EA4-4BCE-AF7F-39D2A5122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0818"/>
    <w:rPr>
      <w:color w:val="0000FF"/>
      <w:u w:val="single"/>
    </w:rPr>
  </w:style>
  <w:style w:type="table" w:styleId="TableGrid">
    <w:name w:val="Table Grid"/>
    <w:basedOn w:val="TableNormal"/>
    <w:uiPriority w:val="39"/>
    <w:rsid w:val="003D7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3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pilanou.ca/admissions/apply-to-capu/admission-requirements/" TargetMode="External"/><Relationship Id="rId13" Type="http://schemas.openxmlformats.org/officeDocument/2006/relationships/hyperlink" Target="https://www.sfu.ca/students/admission/apply.html" TargetMode="External"/><Relationship Id="rId18" Type="http://schemas.openxmlformats.org/officeDocument/2006/relationships/hyperlink" Target="https://www.unbc.ca/calendar/undergraduate/high-school-admissio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uvic.ca/future-students/undergraduate/admissions/index.php" TargetMode="External"/><Relationship Id="rId7" Type="http://schemas.openxmlformats.org/officeDocument/2006/relationships/hyperlink" Target="https://www.bcit.ca/admission/program-availability/when-to-apply/" TargetMode="External"/><Relationship Id="rId12" Type="http://schemas.openxmlformats.org/officeDocument/2006/relationships/hyperlink" Target="https://www.kpu.ca/admission/requirements" TargetMode="External"/><Relationship Id="rId17" Type="http://schemas.openxmlformats.org/officeDocument/2006/relationships/hyperlink" Target="https://you.ubc.ca/applying-ubc/dates-deadline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you.ubc.ca/applying-ubc/requirements/canadian-high-schools/" TargetMode="External"/><Relationship Id="rId20" Type="http://schemas.openxmlformats.org/officeDocument/2006/relationships/hyperlink" Target="https://www.uvic.ca/future-students/undergraduate/deadlines/index.ph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kpu.ca/admission/deadlines-domestic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you.ubc.ca/applying-ubc/how-to-apply/" TargetMode="External"/><Relationship Id="rId23" Type="http://schemas.openxmlformats.org/officeDocument/2006/relationships/hyperlink" Target="https://apply.educationplannerbc.ca/" TargetMode="External"/><Relationship Id="rId10" Type="http://schemas.openxmlformats.org/officeDocument/2006/relationships/hyperlink" Target="https://www.douglascollege.ca/study-at-douglas/international-students/international-student-applications/dates-and-deadlines" TargetMode="External"/><Relationship Id="rId19" Type="http://schemas.openxmlformats.org/officeDocument/2006/relationships/hyperlink" Target="https://www.unbc.ca/admissions/undergraduate/undergraduate-application-deadlines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apilanou.ca/admissions/fees--finances/financial-aid--awards/scholarships-bursaries--awards/future-students/" TargetMode="External"/><Relationship Id="rId14" Type="http://schemas.openxmlformats.org/officeDocument/2006/relationships/hyperlink" Target="http://www.sfu.ca/students/admission/admission-requirements/fall-2020/cdn-highschool/bc-yukon.html" TargetMode="External"/><Relationship Id="rId22" Type="http://schemas.openxmlformats.org/officeDocument/2006/relationships/hyperlink" Target="https://www.vcc.ca/international/future-students/how-to-apply/when-to-appl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54AC6C36A3DB4F8C99CD1874290A67" ma:contentTypeVersion="29" ma:contentTypeDescription="Create a new document." ma:contentTypeScope="" ma:versionID="0d225ca582961e29465ebc51da4d6992">
  <xsd:schema xmlns:xsd="http://www.w3.org/2001/XMLSchema" xmlns:xs="http://www.w3.org/2001/XMLSchema" xmlns:p="http://schemas.microsoft.com/office/2006/metadata/properties" xmlns:ns3="2f3f7ea0-8a9c-4c84-bb0c-f1e6f291ff53" xmlns:ns4="bbf8dafc-6d1a-49be-b85b-b7bc7ea9f914" targetNamespace="http://schemas.microsoft.com/office/2006/metadata/properties" ma:root="true" ma:fieldsID="c7f96ebf8001071beb83e0dabb671c71" ns3:_="" ns4:_="">
    <xsd:import namespace="2f3f7ea0-8a9c-4c84-bb0c-f1e6f291ff53"/>
    <xsd:import namespace="bbf8dafc-6d1a-49be-b85b-b7bc7ea9f9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f7ea0-8a9c-4c84-bb0c-f1e6f291f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8dafc-6d1a-49be-b85b-b7bc7ea9f9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2f3f7ea0-8a9c-4c84-bb0c-f1e6f291ff53" xsi:nil="true"/>
    <Invited_Teachers xmlns="2f3f7ea0-8a9c-4c84-bb0c-f1e6f291ff53" xsi:nil="true"/>
    <IsNotebookLocked xmlns="2f3f7ea0-8a9c-4c84-bb0c-f1e6f291ff53" xsi:nil="true"/>
    <Templates xmlns="2f3f7ea0-8a9c-4c84-bb0c-f1e6f291ff53" xsi:nil="true"/>
    <Self_Registration_Enabled xmlns="2f3f7ea0-8a9c-4c84-bb0c-f1e6f291ff53" xsi:nil="true"/>
    <Teachers xmlns="2f3f7ea0-8a9c-4c84-bb0c-f1e6f291ff53">
      <UserInfo>
        <DisplayName/>
        <AccountId xsi:nil="true"/>
        <AccountType/>
      </UserInfo>
    </Teachers>
    <Student_Groups xmlns="2f3f7ea0-8a9c-4c84-bb0c-f1e6f291ff53">
      <UserInfo>
        <DisplayName/>
        <AccountId xsi:nil="true"/>
        <AccountType/>
      </UserInfo>
    </Student_Groups>
    <Has_Teacher_Only_SectionGroup xmlns="2f3f7ea0-8a9c-4c84-bb0c-f1e6f291ff53" xsi:nil="true"/>
    <NotebookType xmlns="2f3f7ea0-8a9c-4c84-bb0c-f1e6f291ff53" xsi:nil="true"/>
    <Students xmlns="2f3f7ea0-8a9c-4c84-bb0c-f1e6f291ff53">
      <UserInfo>
        <DisplayName/>
        <AccountId xsi:nil="true"/>
        <AccountType/>
      </UserInfo>
    </Students>
    <Invited_Students xmlns="2f3f7ea0-8a9c-4c84-bb0c-f1e6f291ff53" xsi:nil="true"/>
    <FolderType xmlns="2f3f7ea0-8a9c-4c84-bb0c-f1e6f291ff53" xsi:nil="true"/>
    <CultureName xmlns="2f3f7ea0-8a9c-4c84-bb0c-f1e6f291ff53" xsi:nil="true"/>
    <Owner xmlns="2f3f7ea0-8a9c-4c84-bb0c-f1e6f291ff53">
      <UserInfo>
        <DisplayName/>
        <AccountId xsi:nil="true"/>
        <AccountType/>
      </UserInfo>
    </Owner>
    <TeamsChannelId xmlns="2f3f7ea0-8a9c-4c84-bb0c-f1e6f291ff53" xsi:nil="true"/>
    <DefaultSectionNames xmlns="2f3f7ea0-8a9c-4c84-bb0c-f1e6f291ff53" xsi:nil="true"/>
    <Is_Collaboration_Space_Locked xmlns="2f3f7ea0-8a9c-4c84-bb0c-f1e6f291ff53" xsi:nil="true"/>
    <Math_Settings xmlns="2f3f7ea0-8a9c-4c84-bb0c-f1e6f291ff5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E52341-0ECF-40E6-8784-15388DB39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f7ea0-8a9c-4c84-bb0c-f1e6f291ff53"/>
    <ds:schemaRef ds:uri="bbf8dafc-6d1a-49be-b85b-b7bc7ea9f9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64EFE1-75B2-4AE5-823C-8E70049CFBC8}">
  <ds:schemaRefs>
    <ds:schemaRef ds:uri="http://schemas.microsoft.com/office/2006/metadata/properties"/>
    <ds:schemaRef ds:uri="http://schemas.microsoft.com/office/infopath/2007/PartnerControls"/>
    <ds:schemaRef ds:uri="2f3f7ea0-8a9c-4c84-bb0c-f1e6f291ff53"/>
  </ds:schemaRefs>
</ds:datastoreItem>
</file>

<file path=customXml/itemProps3.xml><?xml version="1.0" encoding="utf-8"?>
<ds:datastoreItem xmlns:ds="http://schemas.openxmlformats.org/officeDocument/2006/customXml" ds:itemID="{0F1AB3AC-DE74-476D-9B6E-89B8BC4E7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van Iersel</dc:creator>
  <cp:keywords/>
  <dc:description/>
  <cp:lastModifiedBy>Nick van Iersel</cp:lastModifiedBy>
  <cp:revision>41</cp:revision>
  <dcterms:created xsi:type="dcterms:W3CDTF">2019-09-22T19:09:00Z</dcterms:created>
  <dcterms:modified xsi:type="dcterms:W3CDTF">2019-09-25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54AC6C36A3DB4F8C99CD1874290A67</vt:lpwstr>
  </property>
</Properties>
</file>